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68EE08F0" w:rsidR="00606026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35B84368">
                <wp:simplePos x="0" y="0"/>
                <wp:positionH relativeFrom="column">
                  <wp:posOffset>1243330</wp:posOffset>
                </wp:positionH>
                <wp:positionV relativeFrom="paragraph">
                  <wp:posOffset>86995</wp:posOffset>
                </wp:positionV>
                <wp:extent cx="2714625" cy="284480"/>
                <wp:effectExtent l="0" t="0" r="9525" b="1270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4625" cy="284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5C02A2A0" w:rsidR="00727AEF" w:rsidRPr="00BF57DC" w:rsidRDefault="00CC66F2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C07EB6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97.9pt;margin-top:6.85pt;width:213.75pt;height:22.4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" filled="f" stroked="f" strokeweight=".5pt">
                <v:textbox inset="0,0,0,0">
                  <w:txbxContent>
                    <w:p w14:paraId="23ACEF56" w14:textId="5C02A2A0" w:rsidR="00727AEF" w:rsidRPr="00BF57DC" w:rsidRDefault="00CC66F2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Engineer</w:t>
                      </w:r>
                    </w:p>
                  </w:txbxContent>
                </v:textbox>
              </v:shape>
            </w:pict>
          </mc:Fallback>
        </mc:AlternateContent>
      </w:r>
      <w:r w:rsidR="005514A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4A6BE767">
                <wp:simplePos x="0" y="0"/>
                <wp:positionH relativeFrom="margin">
                  <wp:posOffset>-774700</wp:posOffset>
                </wp:positionH>
                <wp:positionV relativeFrom="paragraph">
                  <wp:posOffset>-707200</wp:posOffset>
                </wp:positionV>
                <wp:extent cx="6794500" cy="819150"/>
                <wp:effectExtent l="0" t="0" r="6350" b="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A7B2C" id="_x0000_s1027" type="#_x0000_t202" href="C:\Users\cesarsanchez-vegas\trilogy\class-content\Updated-Portfolio\index.html" style="position:absolute;margin-left:-61pt;margin-top:-55.7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 w:rsidRPr="008605BA">
        <w:softHyphen/>
      </w:r>
    </w:p>
    <w:p w14:paraId="78095F98" w14:textId="39861C07" w:rsidR="0011567C" w:rsidRPr="008605BA" w:rsidRDefault="0011567C"/>
    <w:p w14:paraId="1AA5342C" w14:textId="5410337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30D50307">
                <wp:simplePos x="0" y="0"/>
                <wp:positionH relativeFrom="column">
                  <wp:posOffset>-685800</wp:posOffset>
                </wp:positionH>
                <wp:positionV relativeFrom="paragraph">
                  <wp:posOffset>233268</wp:posOffset>
                </wp:positionV>
                <wp:extent cx="664464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711E3C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8.35pt" to="469.2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" strokecolor="gray [1629]" strokeweight="1pt"/>
            </w:pict>
          </mc:Fallback>
        </mc:AlternateContent>
      </w:r>
    </w:p>
    <w:p w14:paraId="4ECF2977" w14:textId="0C92585C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1A9A8534">
                <wp:simplePos x="0" y="0"/>
                <wp:positionH relativeFrom="column">
                  <wp:posOffset>-685800</wp:posOffset>
                </wp:positionH>
                <wp:positionV relativeFrom="paragraph">
                  <wp:posOffset>101823</wp:posOffset>
                </wp:positionV>
                <wp:extent cx="664464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636741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8pt" to="469.2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seu+Q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" strokecolor="gray [1629]" strokeweight="1pt"/>
            </w:pict>
          </mc:Fallback>
        </mc:AlternateContent>
      </w:r>
    </w:p>
    <w:p w14:paraId="7C769DE2" w14:textId="580B308F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5474F9B2">
            <wp:simplePos x="0" y="0"/>
            <wp:positionH relativeFrom="column">
              <wp:posOffset>1176655</wp:posOffset>
            </wp:positionH>
            <wp:positionV relativeFrom="paragraph">
              <wp:posOffset>151130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04EA3ADD">
                <wp:simplePos x="0" y="0"/>
                <wp:positionH relativeFrom="column">
                  <wp:posOffset>-610870</wp:posOffset>
                </wp:positionH>
                <wp:positionV relativeFrom="paragraph">
                  <wp:posOffset>225648</wp:posOffset>
                </wp:positionV>
                <wp:extent cx="1645920" cy="201295"/>
                <wp:effectExtent l="0" t="0" r="11430" b="1333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.75pt;width:129.6pt;height:15.8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67710BD">
                <wp:simplePos x="0" y="0"/>
                <wp:positionH relativeFrom="column">
                  <wp:posOffset>1727200</wp:posOffset>
                </wp:positionH>
                <wp:positionV relativeFrom="paragraph">
                  <wp:posOffset>108173</wp:posOffset>
                </wp:positionV>
                <wp:extent cx="0" cy="1371600"/>
                <wp:effectExtent l="0" t="0" r="3810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C24560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8.5pt" to="136pt,1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40C9DD54">
                <wp:simplePos x="0" y="0"/>
                <wp:positionH relativeFrom="column">
                  <wp:posOffset>2001520</wp:posOffset>
                </wp:positionH>
                <wp:positionV relativeFrom="paragraph">
                  <wp:posOffset>159797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12.6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</w:p>
    <w:p w14:paraId="6D93D744" w14:textId="785A3E3D" w:rsidR="0011567C" w:rsidRPr="008605BA" w:rsidRDefault="0011567C"/>
    <w:p w14:paraId="5BB648C2" w14:textId="3D58335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79516B00">
                <wp:simplePos x="0" y="0"/>
                <wp:positionH relativeFrom="column">
                  <wp:posOffset>-787400</wp:posOffset>
                </wp:positionH>
                <wp:positionV relativeFrom="paragraph">
                  <wp:posOffset>184785</wp:posOffset>
                </wp:positionV>
                <wp:extent cx="1823720" cy="201295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margin-left:-62pt;margin-top:14.55pt;width:143.6pt;height:15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2DCF3028">
            <wp:simplePos x="0" y="0"/>
            <wp:positionH relativeFrom="column">
              <wp:posOffset>1176655</wp:posOffset>
            </wp:positionH>
            <wp:positionV relativeFrom="paragraph">
              <wp:posOffset>104552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121A75" w14:textId="0D2FC608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69DA4ACA">
                <wp:simplePos x="0" y="0"/>
                <wp:positionH relativeFrom="column">
                  <wp:posOffset>2006600</wp:posOffset>
                </wp:positionH>
                <wp:positionV relativeFrom="paragraph">
                  <wp:posOffset>15652</wp:posOffset>
                </wp:positionV>
                <wp:extent cx="3886200" cy="990600"/>
                <wp:effectExtent l="0" t="0" r="19050" b="1524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7EF5C386" w:rsidR="00DE1958" w:rsidRPr="006C0AB3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Highly motivated and experienced pre-sales executive with proven history of achieving targets</w:t>
                            </w:r>
                            <w:r w:rsidR="000A4FC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Deep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knowledge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understanding abou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core banking platforms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digital banking platform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check proces</w:t>
                            </w:r>
                            <w:r w:rsidR="00845856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sing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 P</w:t>
                            </w:r>
                            <w:r w:rsidR="002C62DC" w:rsidRP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roficient in front-end and back-end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technologies such a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MySQL</w:t>
                            </w:r>
                            <w:r w:rsidR="008E032F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364DC" id="_x0000_s1031" type="#_x0000_t202" style="position:absolute;margin-left:158pt;margin-top:1.25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" filled="f" strokecolor="white [3212]" strokeweight=".5pt">
                <v:textbox style="mso-fit-shape-to-text:t" inset="0,0,0,0">
                  <w:txbxContent>
                    <w:p w14:paraId="1F89F37C" w14:textId="7EF5C386" w:rsidR="00DE1958" w:rsidRPr="006C0AB3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Highly motivated and experienced pre-sales executive with proven history of achieving targets</w:t>
                      </w:r>
                      <w:r w:rsidR="000A4FC7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Deep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knowledge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understanding abou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core banking platforms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digital banking platform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check proces</w:t>
                      </w:r>
                      <w:r w:rsidR="00845856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sing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 P</w:t>
                      </w:r>
                      <w:r w:rsidR="002C62DC" w:rsidRP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roficient in front-end and back-end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technologies such a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MySQL</w:t>
                      </w:r>
                      <w:r w:rsidR="008E032F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008DEE7F" w14:textId="2905390C" w:rsidR="0011567C" w:rsidRPr="008605BA" w:rsidRDefault="008605BA">
      <w:r w:rsidRPr="008605BA"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3AA6E442">
            <wp:simplePos x="0" y="0"/>
            <wp:positionH relativeFrom="column">
              <wp:posOffset>1176655</wp:posOffset>
            </wp:positionH>
            <wp:positionV relativeFrom="paragraph">
              <wp:posOffset>4191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2F8F7D49">
                <wp:simplePos x="0" y="0"/>
                <wp:positionH relativeFrom="column">
                  <wp:posOffset>-609600</wp:posOffset>
                </wp:positionH>
                <wp:positionV relativeFrom="paragraph">
                  <wp:posOffset>117698</wp:posOffset>
                </wp:positionV>
                <wp:extent cx="1645920" cy="201295"/>
                <wp:effectExtent l="0" t="0" r="11430" b="1333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9.25pt;width:129.6pt;height:15.8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</w:p>
    <w:p w14:paraId="60033881" w14:textId="6D0F6D11" w:rsidR="0011567C" w:rsidRPr="008605BA" w:rsidRDefault="008605BA" w:rsidP="001833FB">
      <w:pPr>
        <w:jc w:val="center"/>
      </w:pP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70AD46FB">
                <wp:simplePos x="0" y="0"/>
                <wp:positionH relativeFrom="column">
                  <wp:posOffset>-786130</wp:posOffset>
                </wp:positionH>
                <wp:positionV relativeFrom="paragraph">
                  <wp:posOffset>204058</wp:posOffset>
                </wp:positionV>
                <wp:extent cx="1823720" cy="237490"/>
                <wp:effectExtent l="0" t="0" r="5080" b="10160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37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left:0;text-align:left;margin-left:-61.9pt;margin-top:16.05pt;width:143.6pt;height:18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" filled="f" stroked="f" strokeweight=".5pt">
                <v:textbox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7CFBB2B6">
            <wp:simplePos x="0" y="0"/>
            <wp:positionH relativeFrom="column">
              <wp:posOffset>1176655</wp:posOffset>
            </wp:positionH>
            <wp:positionV relativeFrom="paragraph">
              <wp:posOffset>167640</wp:posOffset>
            </wp:positionV>
            <wp:extent cx="276225" cy="276225"/>
            <wp:effectExtent l="0" t="0" r="9525" b="952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 w:rsidRPr="008605BA">
        <w:softHyphen/>
      </w:r>
    </w:p>
    <w:p w14:paraId="769B99CF" w14:textId="0D9A21CD" w:rsidR="0011567C" w:rsidRPr="008605BA" w:rsidRDefault="0011567C" w:rsidP="00FA6A05">
      <w:pPr>
        <w:jc w:val="both"/>
      </w:pPr>
    </w:p>
    <w:p w14:paraId="4A68838C" w14:textId="67E6EA67" w:rsidR="0011567C" w:rsidRPr="008605BA" w:rsidRDefault="0011567C"/>
    <w:p w14:paraId="268B7AB0" w14:textId="1F4F3479" w:rsidR="0011567C" w:rsidRPr="008605BA" w:rsidRDefault="0011567C"/>
    <w:p w14:paraId="4FEE69D5" w14:textId="1012E511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79E7EEC2">
                <wp:simplePos x="0" y="0"/>
                <wp:positionH relativeFrom="margin">
                  <wp:posOffset>-698500</wp:posOffset>
                </wp:positionH>
                <wp:positionV relativeFrom="paragraph">
                  <wp:posOffset>144368</wp:posOffset>
                </wp:positionV>
                <wp:extent cx="664464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BB0B25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11.35pt" to="468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04h+QEAAFY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" strokecolor="gray [1629]" strokeweight="1pt">
                <w10:wrap anchorx="margin"/>
              </v:line>
            </w:pict>
          </mc:Fallback>
        </mc:AlternateContent>
      </w:r>
    </w:p>
    <w:p w14:paraId="085EFD8E" w14:textId="06A1D556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6CB3D6D3">
                <wp:simplePos x="0" y="0"/>
                <wp:positionH relativeFrom="column">
                  <wp:posOffset>-298450</wp:posOffset>
                </wp:positionH>
                <wp:positionV relativeFrom="paragraph">
                  <wp:posOffset>232410</wp:posOffset>
                </wp:positionV>
                <wp:extent cx="1742440" cy="590550"/>
                <wp:effectExtent l="0" t="0" r="10160" b="0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244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091FDE" w14:textId="0FAB2B0F" w:rsidR="0003271B" w:rsidRPr="005514A4" w:rsidRDefault="00045AE2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PROFESSIONAL </w:t>
                            </w:r>
                            <w:r w:rsidR="002A23D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96FA0" id="_x0000_s1034" type="#_x0000_t202" style="position:absolute;margin-left:-23.5pt;margin-top:18.3pt;width:137.2pt;height:46.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" filled="f" stroked="f" strokeweight=".5pt">
                <v:textbox inset="0,0,0,0">
                  <w:txbxContent>
                    <w:p w14:paraId="18091FDE" w14:textId="0FAB2B0F" w:rsidR="0003271B" w:rsidRPr="005514A4" w:rsidRDefault="00045AE2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PROFESSIONAL </w:t>
                      </w:r>
                      <w:r w:rsidR="002A23D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3F31D6A6" w14:textId="25BC646F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70491FA7">
                <wp:simplePos x="0" y="0"/>
                <wp:positionH relativeFrom="column">
                  <wp:posOffset>1714500</wp:posOffset>
                </wp:positionH>
                <wp:positionV relativeFrom="paragraph">
                  <wp:posOffset>43814</wp:posOffset>
                </wp:positionV>
                <wp:extent cx="9525" cy="5915025"/>
                <wp:effectExtent l="0" t="0" r="28575" b="2857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59150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4E1A1B" id="Straight Connector 24" o:spid="_x0000_s1026" style="position:absolute;flip:x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5pt,3.45pt" to="135.75pt,46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" strokecolor="gray [1629]" strokeweight="1pt"/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5EFFF239">
                <wp:simplePos x="0" y="0"/>
                <wp:positionH relativeFrom="column">
                  <wp:posOffset>2002155</wp:posOffset>
                </wp:positionH>
                <wp:positionV relativeFrom="paragraph">
                  <wp:posOffset>55245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65pt;margin-top:4.35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16B6436A">
                <wp:simplePos x="0" y="0"/>
                <wp:positionH relativeFrom="column">
                  <wp:posOffset>-622300</wp:posOffset>
                </wp:positionH>
                <wp:positionV relativeFrom="paragraph">
                  <wp:posOffset>936625</wp:posOffset>
                </wp:positionV>
                <wp:extent cx="2081530" cy="3537585"/>
                <wp:effectExtent l="0" t="0" r="13970" b="571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35375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B6F46E" w14:textId="342772AA" w:rsidR="0055010B" w:rsidRPr="00243D39" w:rsidRDefault="0055010B" w:rsidP="00045AE2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629B3FF" w14:textId="326826AA" w:rsidR="002441C0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ffective  Communicating Technical  Solutions</w:t>
                            </w:r>
                          </w:p>
                          <w:p w14:paraId="32BEBDB7" w14:textId="77777777" w:rsidR="002441C0" w:rsidRDefault="002441C0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16685843" w:rsidR="00F6419F" w:rsidRPr="00243D39" w:rsidRDefault="0016426A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o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980B8B1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</w:t>
                            </w:r>
                            <w:r w:rsidR="002441C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livery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8D6BFC" w14:textId="4E0FBCC5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 Skills</w:t>
                            </w:r>
                          </w:p>
                          <w:p w14:paraId="4CC9AC74" w14:textId="77777777" w:rsidR="002441C0" w:rsidRDefault="002441C0" w:rsidP="002441C0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ABDE02E" w14:textId="5E1B224A" w:rsidR="002441C0" w:rsidRPr="00243D39" w:rsidRDefault="002441C0" w:rsidP="002441C0">
                            <w:pPr>
                              <w:spacing w:line="250" w:lineRule="auto"/>
                              <w:ind w:left="720" w:hanging="720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 Exper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5FAB972" w14:textId="0A6D2E59" w:rsidR="002A23D4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997C5BB" w14:textId="77777777" w:rsidR="002A23D4" w:rsidRPr="00243D39" w:rsidRDefault="002A23D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23837" id="_x0000_s1036" type="#_x0000_t202" style="position:absolute;margin-left:-49pt;margin-top:73.75pt;width:163.9pt;height:278.55pt;z-index:251757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" filled="f" stroked="f" strokeweight=".5pt">
                <v:textbox inset="0,0,0,0">
                  <w:txbxContent>
                    <w:p w14:paraId="0AB6F46E" w14:textId="342772AA" w:rsidR="0055010B" w:rsidRPr="00243D39" w:rsidRDefault="0055010B" w:rsidP="00045AE2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629B3FF" w14:textId="326826AA" w:rsidR="002441C0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ffective  Communicating Technical  Solutions</w:t>
                      </w:r>
                    </w:p>
                    <w:p w14:paraId="32BEBDB7" w14:textId="77777777" w:rsidR="002441C0" w:rsidRDefault="002441C0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16685843" w:rsidR="00F6419F" w:rsidRPr="00243D39" w:rsidRDefault="0016426A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o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980B8B1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</w:t>
                      </w:r>
                      <w:r w:rsidR="002441C0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livery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8D6BFC" w14:textId="4E0FBCC5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 Skills</w:t>
                      </w:r>
                    </w:p>
                    <w:p w14:paraId="4CC9AC74" w14:textId="77777777" w:rsidR="002441C0" w:rsidRDefault="002441C0" w:rsidP="002441C0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ABDE02E" w14:textId="5E1B224A" w:rsidR="002441C0" w:rsidRPr="00243D39" w:rsidRDefault="002441C0" w:rsidP="002441C0">
                      <w:pPr>
                        <w:spacing w:line="250" w:lineRule="auto"/>
                        <w:ind w:left="720" w:hanging="720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 Exper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5FAB972" w14:textId="0A6D2E59" w:rsidR="002A23D4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997C5BB" w14:textId="77777777" w:rsidR="002A23D4" w:rsidRPr="00243D39" w:rsidRDefault="002A23D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60482A1" w14:textId="0C368028" w:rsidR="0011567C" w:rsidRPr="008605BA" w:rsidRDefault="0011567C"/>
    <w:p w14:paraId="26146302" w14:textId="29B3CE9D" w:rsidR="0011567C" w:rsidRPr="008605BA" w:rsidRDefault="0011567C"/>
    <w:p w14:paraId="77271BC4" w14:textId="7AE1A9D3" w:rsidR="0011567C" w:rsidRPr="008605BA" w:rsidRDefault="008605BA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427AF390">
                <wp:simplePos x="0" y="0"/>
                <wp:positionH relativeFrom="column">
                  <wp:posOffset>2006600</wp:posOffset>
                </wp:positionH>
                <wp:positionV relativeFrom="paragraph">
                  <wp:posOffset>77258</wp:posOffset>
                </wp:positionV>
                <wp:extent cx="3888105" cy="5537200"/>
                <wp:effectExtent l="0" t="0" r="0" b="0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53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bookmarkStart w:id="0" w:name="_GoBack"/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41DA6511" w:rsidR="00C52163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2640661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703F0535" w14:textId="3158673F" w:rsidR="006C0AB3" w:rsidRPr="006C0AB3" w:rsidRDefault="006C0AB3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elive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present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emonstration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o prospec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t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78BBD0C3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Answer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Requests for Information, 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equest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or Proposal and create Business Proposals, Statements of Work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,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any other documents required during the sale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ycle for VSoft Core Banking and VSoft Check Processing initiatives.</w:t>
                            </w:r>
                          </w:p>
                          <w:p w14:paraId="4BC55DE9" w14:textId="422A2997" w:rsidR="0034499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erform 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p and system architecture analysis on Core Banking systems such as Fiserv-DNA, Fiserv-Portico, Finastra-Sparak, Corelation-Keystone, and other Core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.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port finding</w:t>
                            </w:r>
                            <w:r w:rsidR="007C1F0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create a new proposed system architecture to prospec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ve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customers during the sales cycle.</w:t>
                            </w:r>
                          </w:p>
                          <w:p w14:paraId="29F416ED" w14:textId="4E64F437" w:rsidR="00344998" w:rsidRPr="00461ACE" w:rsidRDefault="00C07F4D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sign, defin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 document</w:t>
                            </w:r>
                            <w:r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new</w:t>
                            </w:r>
                            <w:r w:rsidR="00AD61AB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-to-market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Remittance, VSoft Real-Time Signature Verification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Positive Pay</w:t>
                            </w:r>
                            <w:r w:rsidR="006753EA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Solutions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fter creating a competitors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’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nalysis and 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ther</w:t>
                            </w:r>
                            <w:r w:rsidR="00045AE2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ing</w:t>
                            </w:r>
                            <w:r w:rsid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461ACE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customers’ requirements</w:t>
                            </w:r>
                            <w:r w:rsidR="00344998" w:rsidRPr="00461ACE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 </w:t>
                            </w:r>
                          </w:p>
                          <w:p w14:paraId="70F8CE3A" w14:textId="1E7480DA" w:rsidR="00DE1958" w:rsidRPr="00344998" w:rsidRDefault="00344998" w:rsidP="00985E55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1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1"/>
                          </w:p>
                          <w:p w14:paraId="3A5DF706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985E55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0255A2D7" w:rsidR="00881EBA" w:rsidRDefault="00344998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2A54BF4A" w14:textId="77777777" w:rsidR="008605BA" w:rsidRPr="004F5D66" w:rsidRDefault="008605BA" w:rsidP="00985E5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6781D2C0" w14:textId="209A6A1B" w:rsidR="00344998" w:rsidRPr="00344998" w:rsidRDefault="00344998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Managed daily operations of a $60 million branch banking facility, including developing strategies to increase deposit and investment balances, managing the monthly budget and recruiting/retention of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team of employe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7A7EFF3D" w14:textId="1EACC0AC" w:rsidR="00344998" w:rsidRPr="00344998" w:rsidRDefault="00A66526" w:rsidP="00985E55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xceed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goals and expectations in all measurable categories while growing balances by 25% YOY. 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4FAEB2"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margin-left:158pt;margin-top:6.1pt;width:306.15pt;height:436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bookmarkStart w:id="2" w:name="_GoBack"/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41DA6511" w:rsidR="00C52163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2640661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703F0535" w14:textId="3158673F" w:rsidR="006C0AB3" w:rsidRPr="006C0AB3" w:rsidRDefault="006C0AB3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elive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present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emonstration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o prospec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t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78BBD0C3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Answer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Requests for Information, 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equest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or Proposal and create Business Proposals, Statements of Work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,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any other documents required during the sale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ycle for VSoft Core Banking and VSoft Check Processing initiatives.</w:t>
                      </w:r>
                    </w:p>
                    <w:p w14:paraId="4BC55DE9" w14:textId="422A2997" w:rsidR="0034499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erform 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p and system architecture analysis on Core Banking systems such as Fiserv-DNA, Fiserv-Portico, Finastra-Sparak, Corelation-Keystone, and other Core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.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port finding</w:t>
                      </w:r>
                      <w:r w:rsidR="007C1F07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create a new proposed system architecture to prospec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ve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customers during the sales cycle.</w:t>
                      </w:r>
                    </w:p>
                    <w:p w14:paraId="29F416ED" w14:textId="4E64F437" w:rsidR="00344998" w:rsidRPr="00461ACE" w:rsidRDefault="00C07F4D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sign, defin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 document</w:t>
                      </w:r>
                      <w:r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new</w:t>
                      </w:r>
                      <w:r w:rsidR="00AD61AB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-to-market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Remittance, VSoft Real-Time Signature Verification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d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Positive Pay</w:t>
                      </w:r>
                      <w:r w:rsidR="006753EA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Solutions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fter creating a competitors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’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nalysis and 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ther</w:t>
                      </w:r>
                      <w:r w:rsidR="00045AE2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ing</w:t>
                      </w:r>
                      <w:r w:rsid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</w:t>
                      </w:r>
                      <w:r w:rsidR="00461ACE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customers’ requirements</w:t>
                      </w:r>
                      <w:r w:rsidR="00344998" w:rsidRPr="00461ACE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 </w:t>
                      </w:r>
                    </w:p>
                    <w:p w14:paraId="70F8CE3A" w14:textId="1E7480DA" w:rsidR="00DE1958" w:rsidRPr="00344998" w:rsidRDefault="00344998" w:rsidP="00985E55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3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3"/>
                    </w:p>
                    <w:p w14:paraId="3A5DF706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985E55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0255A2D7" w:rsidR="00881EBA" w:rsidRDefault="00344998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2A54BF4A" w14:textId="77777777" w:rsidR="008605BA" w:rsidRPr="004F5D66" w:rsidRDefault="008605BA" w:rsidP="00985E5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</w:p>
                    <w:p w14:paraId="6781D2C0" w14:textId="209A6A1B" w:rsidR="00344998" w:rsidRPr="00344998" w:rsidRDefault="00344998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Managed daily operations of a $60 million branch banking facility, including developing strategies to increase deposit and investment balances, managing the monthly budget and recruiting/retention of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team of employe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7A7EFF3D" w14:textId="1EACC0AC" w:rsidR="00344998" w:rsidRPr="00344998" w:rsidRDefault="00A66526" w:rsidP="00985E55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xceed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goals and expectations in all measurable categories while growing balances by 25% YOY. </w:t>
                      </w:r>
                      <w:bookmarkEnd w:id="2"/>
                    </w:p>
                  </w:txbxContent>
                </v:textbox>
              </v:shape>
            </w:pict>
          </mc:Fallback>
        </mc:AlternateContent>
      </w:r>
    </w:p>
    <w:p w14:paraId="32611874" w14:textId="29AC3263" w:rsidR="0011567C" w:rsidRPr="008605BA" w:rsidRDefault="0011567C"/>
    <w:p w14:paraId="51F3E37F" w14:textId="5F3E5A10" w:rsidR="0011567C" w:rsidRPr="008605BA" w:rsidRDefault="0011567C"/>
    <w:p w14:paraId="146B524F" w14:textId="28EB7A1F" w:rsidR="0011567C" w:rsidRPr="008605BA" w:rsidRDefault="0011567C"/>
    <w:p w14:paraId="74416C00" w14:textId="4ED0B39A" w:rsidR="0011567C" w:rsidRPr="008605BA" w:rsidRDefault="0011567C"/>
    <w:p w14:paraId="0CD92AE6" w14:textId="0133B09D" w:rsidR="0011567C" w:rsidRPr="008605BA" w:rsidRDefault="0011567C"/>
    <w:p w14:paraId="024F6671" w14:textId="235CF18A" w:rsidR="0011567C" w:rsidRPr="008605BA" w:rsidRDefault="0011567C"/>
    <w:p w14:paraId="3B19A8F6" w14:textId="1DDAFAB1" w:rsidR="0011567C" w:rsidRPr="008605BA" w:rsidRDefault="0011567C"/>
    <w:p w14:paraId="6273A9C7" w14:textId="50FDF682" w:rsidR="0011567C" w:rsidRPr="008605BA" w:rsidRDefault="0011567C"/>
    <w:p w14:paraId="0A4521EB" w14:textId="4240F490" w:rsidR="0011567C" w:rsidRPr="008605BA" w:rsidRDefault="0011567C"/>
    <w:p w14:paraId="1932FA0F" w14:textId="55E7287E" w:rsidR="0011567C" w:rsidRPr="008605BA" w:rsidRDefault="0011567C"/>
    <w:p w14:paraId="53AFC214" w14:textId="5EB7B7C4" w:rsidR="0011567C" w:rsidRPr="008605BA" w:rsidRDefault="0011567C"/>
    <w:p w14:paraId="18B54EB0" w14:textId="7FC8C71E" w:rsidR="0011567C" w:rsidRPr="008605BA" w:rsidRDefault="0011567C"/>
    <w:p w14:paraId="7E986C1B" w14:textId="52D4CE96" w:rsidR="0011567C" w:rsidRPr="008605BA" w:rsidRDefault="0011567C"/>
    <w:p w14:paraId="38785486" w14:textId="0BC2E84E" w:rsidR="0011567C" w:rsidRPr="008605BA" w:rsidRDefault="0011567C"/>
    <w:p w14:paraId="7B4F7750" w14:textId="64978AE6" w:rsidR="0011567C" w:rsidRPr="008605BA" w:rsidRDefault="0011567C"/>
    <w:p w14:paraId="32A121B6" w14:textId="503C5119" w:rsidR="0011567C" w:rsidRPr="008605BA" w:rsidRDefault="0011567C"/>
    <w:p w14:paraId="6A972173" w14:textId="0C65379C" w:rsidR="0011567C" w:rsidRPr="008605BA" w:rsidRDefault="0011567C"/>
    <w:p w14:paraId="42EB2CEB" w14:textId="2E94EF41" w:rsidR="0011567C" w:rsidRPr="008605BA" w:rsidRDefault="0011567C"/>
    <w:p w14:paraId="5326FBAD" w14:textId="1F8C5E1A" w:rsidR="0011567C" w:rsidRPr="008605BA" w:rsidRDefault="0011567C"/>
    <w:p w14:paraId="1992008E" w14:textId="6B77437A" w:rsidR="0011567C" w:rsidRPr="008605BA" w:rsidRDefault="0011567C"/>
    <w:p w14:paraId="112BFFDC" w14:textId="2D30C835" w:rsidR="0011567C" w:rsidRPr="008605BA" w:rsidRDefault="0011567C"/>
    <w:p w14:paraId="60035E35" w14:textId="481D6404" w:rsidR="0011567C" w:rsidRPr="008605BA" w:rsidRDefault="0011567C"/>
    <w:p w14:paraId="7C41F56F" w14:textId="44B0144D" w:rsidR="0011567C" w:rsidRPr="008605BA" w:rsidRDefault="0011567C"/>
    <w:p w14:paraId="0971AFE5" w14:textId="4F535842" w:rsidR="0011567C" w:rsidRPr="008605BA" w:rsidRDefault="0011567C"/>
    <w:p w14:paraId="69758E60" w14:textId="340F34CD" w:rsidR="0011567C" w:rsidRPr="008605BA" w:rsidRDefault="0011567C"/>
    <w:p w14:paraId="5DE3DCD4" w14:textId="2B619A5A" w:rsidR="0011567C" w:rsidRPr="008605BA" w:rsidRDefault="0011567C"/>
    <w:p w14:paraId="099B96B2" w14:textId="317D08DE" w:rsidR="0011567C" w:rsidRPr="008605BA" w:rsidRDefault="0011567C" w:rsidP="005C2AB6">
      <w:pPr>
        <w:ind w:firstLine="720"/>
      </w:pPr>
    </w:p>
    <w:p w14:paraId="30F0F0CC" w14:textId="7D591521" w:rsidR="0011567C" w:rsidRPr="008605BA" w:rsidRDefault="0011567C"/>
    <w:p w14:paraId="26529C8D" w14:textId="0323C836" w:rsidR="0011567C" w:rsidRPr="008605BA" w:rsidRDefault="0011567C"/>
    <w:p w14:paraId="4A4C89EA" w14:textId="4765BC02" w:rsidR="0011567C" w:rsidRPr="008605BA" w:rsidRDefault="00342410"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24EA6FB8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C36668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" strokecolor="#404040 [2429]" strokeweight="1pt">
                <v:stroke dashstyle="dot"/>
              </v:line>
            </w:pict>
          </mc:Fallback>
        </mc:AlternateContent>
      </w:r>
    </w:p>
    <w:p w14:paraId="7553B4CA" w14:textId="1D99BF65" w:rsidR="0011567C" w:rsidRPr="008605BA" w:rsidRDefault="008605BA" w:rsidP="00FB7058">
      <w:pPr>
        <w:rPr>
          <w:sz w:val="22"/>
        </w:rPr>
      </w:pPr>
      <w:r w:rsidRPr="008605B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4AA86975">
                <wp:simplePos x="0" y="0"/>
                <wp:positionH relativeFrom="column">
                  <wp:posOffset>-704850</wp:posOffset>
                </wp:positionH>
                <wp:positionV relativeFrom="paragraph">
                  <wp:posOffset>1285875</wp:posOffset>
                </wp:positionV>
                <wp:extent cx="2084705" cy="1914525"/>
                <wp:effectExtent l="0" t="0" r="10795" b="952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1914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EFB83" w14:textId="3F4B4D6D" w:rsidR="00060B4A" w:rsidRPr="00243D39" w:rsidRDefault="00A46F5C" w:rsidP="002A23D4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13D7A3F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E87971B" w14:textId="62BCC6F1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F39FBE5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0CC39724" w14:textId="4689FBB9" w:rsidR="008605BA" w:rsidRDefault="008605B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1E1B374" w14:textId="77777777" w:rsidR="008605BA" w:rsidRPr="00243D39" w:rsidRDefault="008605BA" w:rsidP="008605BA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evelopment Test Scripts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132DFADA" w:rsidR="00AC5C5D" w:rsidRPr="00243D39" w:rsidRDefault="0016426A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pplication testing and </w:t>
                            </w:r>
                            <w:r w:rsidR="008605BA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roubleshooting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5.5pt;margin-top:101.25pt;width:164.15pt;height:150.7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" filled="f" stroked="f" strokeweight=".5pt">
                <v:textbox inset="0,0,0,0">
                  <w:txbxContent>
                    <w:p w14:paraId="50EEFB83" w14:textId="3F4B4D6D" w:rsidR="00060B4A" w:rsidRPr="00243D39" w:rsidRDefault="00A46F5C" w:rsidP="002A23D4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13D7A3F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E87971B" w14:textId="62BCC6F1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F39FBE5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0CC39724" w14:textId="4689FBB9" w:rsidR="008605BA" w:rsidRDefault="008605B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1E1B374" w14:textId="77777777" w:rsidR="008605BA" w:rsidRPr="00243D39" w:rsidRDefault="008605BA" w:rsidP="008605BA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evelopment Test Scripts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132DFADA" w:rsidR="00AC5C5D" w:rsidRPr="00243D39" w:rsidRDefault="0016426A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pplication testing and </w:t>
                      </w:r>
                      <w:r w:rsidR="008605BA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roubleshooting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384FA4C9">
                <wp:simplePos x="0" y="0"/>
                <wp:positionH relativeFrom="column">
                  <wp:posOffset>1918970</wp:posOffset>
                </wp:positionH>
                <wp:positionV relativeFrom="paragraph">
                  <wp:posOffset>4732655</wp:posOffset>
                </wp:positionV>
                <wp:extent cx="3888105" cy="1981200"/>
                <wp:effectExtent l="0" t="0" r="0" b="0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981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3DAFDB" w14:textId="216DC9E9" w:rsidR="00F936F5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b/>
                                <w:bCs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CODING BOOTCAMP PROJECTS:</w:t>
                            </w:r>
                          </w:p>
                          <w:p w14:paraId="0BE7A752" w14:textId="692BF878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itHub account:</w:t>
                            </w:r>
                          </w:p>
                          <w:p w14:paraId="7008F810" w14:textId="29715192" w:rsidR="00F936F5" w:rsidRPr="00985E55" w:rsidRDefault="00816C40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github.com/cesvg123</w:t>
                              </w:r>
                            </w:hyperlink>
                          </w:p>
                          <w:p w14:paraId="4D2D55FD" w14:textId="6F06CDA0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Group Project:</w:t>
                            </w:r>
                          </w:p>
                          <w:p w14:paraId="730B6BDF" w14:textId="4BB84233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My role was to get the APIs connected and extract and present the proper data on the HTML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pages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C848FEF" w14:textId="60FBC2BB" w:rsidR="0016426A" w:rsidRPr="00985E55" w:rsidRDefault="00816C40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4" w:history="1">
                              <w:r w:rsidR="004A4C6C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jwmann13.github.io/pain-management-portal/index.html</w:t>
                              </w:r>
                            </w:hyperlink>
                          </w:p>
                          <w:p w14:paraId="2630DD68" w14:textId="4D9DDF19" w:rsidR="0016426A" w:rsidRPr="00985E55" w:rsidRDefault="0016426A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Personal Profile Project:</w:t>
                            </w:r>
                          </w:p>
                          <w:p w14:paraId="43FFB4E1" w14:textId="260FCDA1" w:rsidR="0016426A" w:rsidRPr="00985E55" w:rsidRDefault="0016426A" w:rsidP="0016426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The personal profile project has been a continues effort since the </w:t>
                            </w:r>
                            <w:r w:rsidR="008605BA"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bootcamp</w:t>
                            </w:r>
                            <w:r w:rsidRPr="00985E55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started.</w:t>
                            </w:r>
                          </w:p>
                          <w:p w14:paraId="5BD4ECC0" w14:textId="6884DEA7" w:rsidR="0016426A" w:rsidRPr="00985E55" w:rsidRDefault="00816C40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hyperlink r:id="rId15" w:history="1">
                              <w:r w:rsidR="0016426A" w:rsidRPr="00985E55">
                                <w:rPr>
                                  <w:rStyle w:val="Hyperlink"/>
                                  <w:rFonts w:asciiTheme="majorHAnsi" w:hAnsiTheme="majorHAnsi" w:cstheme="majorHAnsi"/>
                                  <w:iCs/>
                                  <w:color w:val="595959" w:themeColor="text1" w:themeTint="A6"/>
                                  <w:spacing w:val="10"/>
                                  <w:sz w:val="20"/>
                                  <w:szCs w:val="20"/>
                                </w:rPr>
                                <w:t>https://cesvg123.github.io/Updated-Portfolio/index.html</w:t>
                              </w:r>
                            </w:hyperlink>
                          </w:p>
                          <w:p w14:paraId="6BB5053C" w14:textId="77777777" w:rsidR="0016426A" w:rsidRPr="0016426A" w:rsidRDefault="0016426A" w:rsidP="0016426A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ind w:left="0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A9FA7" id="_x0000_s1039" type="#_x0000_t202" style="position:absolute;margin-left:151.1pt;margin-top:372.65pt;width:306.15pt;height:156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" filled="f" stroked="f" strokeweight=".5pt">
                <v:textbox inset="0,0,0,0">
                  <w:txbxContent>
                    <w:p w14:paraId="7C3DAFDB" w14:textId="216DC9E9" w:rsidR="00F936F5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b/>
                          <w:bCs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CODING BOOTCAMP PROJECTS:</w:t>
                      </w:r>
                    </w:p>
                    <w:p w14:paraId="0BE7A752" w14:textId="692BF878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itHub account:</w:t>
                      </w:r>
                    </w:p>
                    <w:p w14:paraId="7008F810" w14:textId="29715192" w:rsidR="00F936F5" w:rsidRPr="00985E55" w:rsidRDefault="008E4BEF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6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github.com/cesvg123</w:t>
                        </w:r>
                      </w:hyperlink>
                    </w:p>
                    <w:p w14:paraId="4D2D55FD" w14:textId="6F06CDA0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Group Project:</w:t>
                      </w:r>
                    </w:p>
                    <w:p w14:paraId="730B6BDF" w14:textId="4BB84233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My role was to get the APIs connected and extract and present the proper data on the HTML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pages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.</w:t>
                      </w:r>
                    </w:p>
                    <w:p w14:paraId="3C848FEF" w14:textId="60FBC2BB" w:rsidR="0016426A" w:rsidRPr="00985E55" w:rsidRDefault="008E4BEF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7" w:history="1">
                        <w:r w:rsidR="004A4C6C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jwmann13.github.io/pain-management-portal/index.html</w:t>
                        </w:r>
                      </w:hyperlink>
                    </w:p>
                    <w:p w14:paraId="2630DD68" w14:textId="4D9DDF19" w:rsidR="0016426A" w:rsidRPr="00985E55" w:rsidRDefault="0016426A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Personal Profile Project:</w:t>
                      </w:r>
                    </w:p>
                    <w:p w14:paraId="43FFB4E1" w14:textId="260FCDA1" w:rsidR="0016426A" w:rsidRPr="00985E55" w:rsidRDefault="0016426A" w:rsidP="0016426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The personal profile project has been a continues effort since the </w:t>
                      </w:r>
                      <w:r w:rsidR="008605BA"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bootcamp</w:t>
                      </w:r>
                      <w:r w:rsidRPr="00985E55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started.</w:t>
                      </w:r>
                    </w:p>
                    <w:p w14:paraId="5BD4ECC0" w14:textId="6884DEA7" w:rsidR="0016426A" w:rsidRPr="00985E55" w:rsidRDefault="008E4BEF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hyperlink r:id="rId18" w:history="1">
                        <w:r w:rsidR="0016426A" w:rsidRPr="00985E55">
                          <w:rPr>
                            <w:rStyle w:val="Hyperlink"/>
                            <w:rFonts w:asciiTheme="majorHAnsi" w:hAnsiTheme="majorHAnsi" w:cstheme="majorHAnsi"/>
                            <w:iCs/>
                            <w:color w:val="595959" w:themeColor="text1" w:themeTint="A6"/>
                            <w:spacing w:val="10"/>
                            <w:sz w:val="20"/>
                            <w:szCs w:val="20"/>
                          </w:rPr>
                          <w:t>https://cesvg123.github.io/Updated-Portfolio/index.html</w:t>
                        </w:r>
                      </w:hyperlink>
                    </w:p>
                    <w:p w14:paraId="6BB5053C" w14:textId="77777777" w:rsidR="0016426A" w:rsidRPr="0016426A" w:rsidRDefault="0016426A" w:rsidP="0016426A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ind w:left="0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605BA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335D1A26">
                <wp:simplePos x="0" y="0"/>
                <wp:positionH relativeFrom="column">
                  <wp:posOffset>1924050</wp:posOffset>
                </wp:positionH>
                <wp:positionV relativeFrom="paragraph">
                  <wp:posOffset>4242658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3B1560" w:rsidR="002160C1" w:rsidRPr="00C92075" w:rsidRDefault="00C05BB8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TECHNICAL 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0" type="#_x0000_t202" style="position:absolute;margin-left:151.5pt;margin-top:334.0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" filled="f" stroked="f" strokeweight=".5pt">
                <v:textbox inset="0,0,0,0">
                  <w:txbxContent>
                    <w:p w14:paraId="45679DB3" w14:textId="023B1560" w:rsidR="002160C1" w:rsidRPr="00C92075" w:rsidRDefault="00C05BB8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TECHNICAL PROJECTS</w:t>
                      </w:r>
                    </w:p>
                  </w:txbxContent>
                </v:textbox>
              </v:shape>
            </w:pict>
          </mc:Fallback>
        </mc:AlternateContent>
      </w:r>
      <w:r w:rsidR="002A23D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28E722FB">
                <wp:simplePos x="0" y="0"/>
                <wp:positionH relativeFrom="column">
                  <wp:posOffset>-235634</wp:posOffset>
                </wp:positionH>
                <wp:positionV relativeFrom="paragraph">
                  <wp:posOffset>583809</wp:posOffset>
                </wp:positionV>
                <wp:extent cx="1609090" cy="569742"/>
                <wp:effectExtent l="0" t="0" r="381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56974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19BCACD8" w:rsidR="00060B4A" w:rsidRPr="00C92075" w:rsidRDefault="00887B5F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 xml:space="preserve"> TECHNICAL </w:t>
                            </w:r>
                            <w:r w:rsidR="00060B4A"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A745D" id="_x0000_s1041" type="#_x0000_t202" style="position:absolute;margin-left:-18.55pt;margin-top:45.95pt;width:126.7pt;height:44.85pt;z-index:251631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" filled="f" stroked="f" strokeweight=".5pt">
                <v:textbox inset="0,0,0,0">
                  <w:txbxContent>
                    <w:p w14:paraId="7E57BCEB" w14:textId="19BCACD8" w:rsidR="00060B4A" w:rsidRPr="00C92075" w:rsidRDefault="00887B5F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 xml:space="preserve"> TECHNICAL </w:t>
                      </w:r>
                      <w:r w:rsidR="00060B4A"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4635BEF7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42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16EBE406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3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8D25C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6DC16A2C">
                <wp:simplePos x="0" y="0"/>
                <wp:positionH relativeFrom="column">
                  <wp:posOffset>-684530</wp:posOffset>
                </wp:positionH>
                <wp:positionV relativeFrom="paragraph">
                  <wp:posOffset>7556500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7D10E8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595pt" to="469.5pt,5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" strokecolor="gray [1629]" strokeweight="1pt"/>
            </w:pict>
          </mc:Fallback>
        </mc:AlternateContent>
      </w:r>
      <w:r w:rsidR="008D25C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30131DEF">
                <wp:simplePos x="0" y="0"/>
                <wp:positionH relativeFrom="margin">
                  <wp:posOffset>692150</wp:posOffset>
                </wp:positionH>
                <wp:positionV relativeFrom="paragraph">
                  <wp:posOffset>7159625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4" type="#_x0000_t202" style="position:absolute;margin-left:54.5pt;margin-top:563.75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D25C4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68702EB7">
                <wp:simplePos x="0" y="0"/>
                <wp:positionH relativeFrom="column">
                  <wp:posOffset>-711200</wp:posOffset>
                </wp:positionH>
                <wp:positionV relativeFrom="paragraph">
                  <wp:posOffset>7797800</wp:posOffset>
                </wp:positionV>
                <wp:extent cx="6644640" cy="1028065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102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12FA79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</w:p>
                          <w:p w14:paraId="0A2AE4DF" w14:textId="77777777" w:rsidR="0055010B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 24-week intensive program focused on gaining technical programming skills in HTML5, CSS3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avaScript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6102DA92" w14:textId="6C83565B" w:rsidR="008D25C4" w:rsidRPr="008D25C4" w:rsidRDefault="0055010B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jQuery, Bootstrap, 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irebase, Node Js</w:t>
                            </w:r>
                            <w:r w:rsidR="0016426A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MySQL.</w:t>
                            </w:r>
                          </w:p>
                          <w:p w14:paraId="4587FB90" w14:textId="722AF82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0CCAAC11" w14:textId="62B989F8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5637B91A" w14:textId="25B6D45A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1F59" id="Text Box 48" o:spid="_x0000_s1045" type="#_x0000_t202" style="position:absolute;margin-left:-56pt;margin-top:614pt;width:523.2pt;height:80.95pt;z-index:25160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" filled="f" stroked="f">
                <v:textbox style="mso-fit-shape-to-text:t">
                  <w:txbxContent>
                    <w:p w14:paraId="7D632EAF" w14:textId="12FA79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</w:p>
                    <w:p w14:paraId="0A2AE4DF" w14:textId="77777777" w:rsidR="0055010B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 24-week intensive program focused on gaining technical programming skills in HTML5, CSS3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avaScript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6102DA92" w14:textId="6C83565B" w:rsidR="008D25C4" w:rsidRPr="008D25C4" w:rsidRDefault="0055010B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jQuery, Bootstrap, 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irebase, Node Js</w:t>
                      </w:r>
                      <w:r w:rsidR="0016426A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MySQL.</w:t>
                      </w:r>
                    </w:p>
                    <w:p w14:paraId="4587FB90" w14:textId="722AF82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0CCAAC11" w14:textId="62B989F8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5637B91A" w14:textId="25B6D45A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 w:rsidRPr="008605BA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2D68114E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6350" b="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6" type="#_x0000_t202" href="C:\Users\cesarsanchez-vegas\trilogy\class-content\Updated-Portfolio\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22D02684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0466AB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" strokecolor="gray [1629]" strokeweight="1pt"/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112D79E2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</w:t>
                            </w:r>
                            <w:r w:rsidR="00117B70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d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actions to ensure objectives were met while strengthening and growing customer relationships through a commitment to quality service.</w:t>
                            </w:r>
                          </w:p>
                          <w:p w14:paraId="68FAF84B" w14:textId="5D0F173A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50CCBB43" w:rsidR="00C0671A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5938D5E0" w14:textId="77777777" w:rsidR="008605BA" w:rsidRPr="00243D39" w:rsidRDefault="008605BA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CA6F59E" w14:textId="6A49D7BD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naged, coached and developed sales and service team to maintain an operationally sound branch (</w:t>
                            </w:r>
                            <w:r w:rsidR="00C05BB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112D79E2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3" w:name="_GoBack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</w:t>
                      </w:r>
                      <w:r w:rsidR="00117B70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d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actions to ensure objectives were met while strengthening and growing customer relationships through a commitment to quality service.</w:t>
                      </w:r>
                    </w:p>
                    <w:p w14:paraId="68FAF84B" w14:textId="5D0F173A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50CCBB43" w:rsidR="00C0671A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5938D5E0" w14:textId="77777777" w:rsidR="008605BA" w:rsidRPr="00243D39" w:rsidRDefault="008605BA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CA6F59E" w14:textId="6A49D7BD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naged, coached and developed sales and service team to maintain an operationally sound branch (</w:t>
                      </w:r>
                      <w:r w:rsidR="00C05BB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bookmarkEnd w:id="3"/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0ECBA6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" strokecolor="gray [1629]" strokeweight="1pt"/>
            </w:pict>
          </mc:Fallback>
        </mc:AlternateContent>
      </w:r>
      <w:r w:rsidR="000759BC" w:rsidRPr="008605BA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8C786F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" strokecolor="gray [1629]" strokeweight="1pt"/>
            </w:pict>
          </mc:Fallback>
        </mc:AlternateContent>
      </w:r>
      <w:r w:rsidR="00D842E1" w:rsidRPr="008605BA">
        <w:softHyphen/>
      </w:r>
      <w:r w:rsidR="00D842E1" w:rsidRPr="008605BA">
        <w:softHyphen/>
      </w:r>
    </w:p>
    <w:sectPr w:rsidR="0011567C" w:rsidRPr="008605BA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F50762" w14:textId="77777777" w:rsidR="00816C40" w:rsidRDefault="00816C40" w:rsidP="00595965">
      <w:r>
        <w:separator/>
      </w:r>
    </w:p>
  </w:endnote>
  <w:endnote w:type="continuationSeparator" w:id="0">
    <w:p w14:paraId="4D19B1BA" w14:textId="77777777" w:rsidR="00816C40" w:rsidRDefault="00816C40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6D2A26" w14:textId="77777777" w:rsidR="00816C40" w:rsidRDefault="00816C40" w:rsidP="00595965">
      <w:r>
        <w:separator/>
      </w:r>
    </w:p>
  </w:footnote>
  <w:footnote w:type="continuationSeparator" w:id="0">
    <w:p w14:paraId="2670194F" w14:textId="77777777" w:rsidR="00816C40" w:rsidRDefault="00816C40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C619C"/>
    <w:multiLevelType w:val="hybridMultilevel"/>
    <w:tmpl w:val="3D069476"/>
    <w:lvl w:ilvl="0" w:tplc="3C84EC3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1"/>
  </w:num>
  <w:num w:numId="5">
    <w:abstractNumId w:val="8"/>
  </w:num>
  <w:num w:numId="6">
    <w:abstractNumId w:val="12"/>
  </w:num>
  <w:num w:numId="7">
    <w:abstractNumId w:val="0"/>
  </w:num>
  <w:num w:numId="8">
    <w:abstractNumId w:val="11"/>
  </w:num>
  <w:num w:numId="9">
    <w:abstractNumId w:val="10"/>
  </w:num>
  <w:num w:numId="10">
    <w:abstractNumId w:val="7"/>
  </w:num>
  <w:num w:numId="11">
    <w:abstractNumId w:val="5"/>
  </w:num>
  <w:num w:numId="12">
    <w:abstractNumId w:val="6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gUAk0ZJ2iwAAAA="/>
  </w:docVars>
  <w:rsids>
    <w:rsidRoot w:val="0011567C"/>
    <w:rsid w:val="0000633A"/>
    <w:rsid w:val="00006352"/>
    <w:rsid w:val="00007C56"/>
    <w:rsid w:val="00010511"/>
    <w:rsid w:val="000173CD"/>
    <w:rsid w:val="0003271B"/>
    <w:rsid w:val="000375A6"/>
    <w:rsid w:val="00037C2F"/>
    <w:rsid w:val="00042D6C"/>
    <w:rsid w:val="00045595"/>
    <w:rsid w:val="00045AE2"/>
    <w:rsid w:val="0005143B"/>
    <w:rsid w:val="00060B4A"/>
    <w:rsid w:val="000759BC"/>
    <w:rsid w:val="00084925"/>
    <w:rsid w:val="000A0966"/>
    <w:rsid w:val="000A1F32"/>
    <w:rsid w:val="000A4FC7"/>
    <w:rsid w:val="000A781D"/>
    <w:rsid w:val="000B7FEC"/>
    <w:rsid w:val="000D60C6"/>
    <w:rsid w:val="000E31E7"/>
    <w:rsid w:val="000F6C7A"/>
    <w:rsid w:val="00106DC4"/>
    <w:rsid w:val="00107E70"/>
    <w:rsid w:val="00114280"/>
    <w:rsid w:val="0011567C"/>
    <w:rsid w:val="00117B70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6426A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049D0"/>
    <w:rsid w:val="00212D40"/>
    <w:rsid w:val="002160C1"/>
    <w:rsid w:val="00222087"/>
    <w:rsid w:val="00222C57"/>
    <w:rsid w:val="002318CA"/>
    <w:rsid w:val="00232EFC"/>
    <w:rsid w:val="00235246"/>
    <w:rsid w:val="00243D39"/>
    <w:rsid w:val="002441C0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23D4"/>
    <w:rsid w:val="002A48BD"/>
    <w:rsid w:val="002B5B6B"/>
    <w:rsid w:val="002C62DC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0C79"/>
    <w:rsid w:val="00424918"/>
    <w:rsid w:val="00424C5B"/>
    <w:rsid w:val="00432A77"/>
    <w:rsid w:val="00441D16"/>
    <w:rsid w:val="004426B1"/>
    <w:rsid w:val="004517A3"/>
    <w:rsid w:val="00461ACE"/>
    <w:rsid w:val="0047173A"/>
    <w:rsid w:val="00476BDD"/>
    <w:rsid w:val="00492D10"/>
    <w:rsid w:val="00492F08"/>
    <w:rsid w:val="004A4C6C"/>
    <w:rsid w:val="004A7A71"/>
    <w:rsid w:val="004B2C26"/>
    <w:rsid w:val="004D7335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451C0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0A64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753E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A26E3"/>
    <w:rsid w:val="007B12F3"/>
    <w:rsid w:val="007C145D"/>
    <w:rsid w:val="007C1F07"/>
    <w:rsid w:val="007C25B1"/>
    <w:rsid w:val="007C32B0"/>
    <w:rsid w:val="007C44D3"/>
    <w:rsid w:val="007C6079"/>
    <w:rsid w:val="007D3D2B"/>
    <w:rsid w:val="007D442C"/>
    <w:rsid w:val="007D7700"/>
    <w:rsid w:val="007E3A73"/>
    <w:rsid w:val="007E5E8F"/>
    <w:rsid w:val="008135B7"/>
    <w:rsid w:val="00816C40"/>
    <w:rsid w:val="00822801"/>
    <w:rsid w:val="008237AA"/>
    <w:rsid w:val="008323E4"/>
    <w:rsid w:val="008378EA"/>
    <w:rsid w:val="00841269"/>
    <w:rsid w:val="008416D2"/>
    <w:rsid w:val="00842924"/>
    <w:rsid w:val="00843FCB"/>
    <w:rsid w:val="00845856"/>
    <w:rsid w:val="008605BA"/>
    <w:rsid w:val="008633D2"/>
    <w:rsid w:val="00874773"/>
    <w:rsid w:val="0087590A"/>
    <w:rsid w:val="00881EBA"/>
    <w:rsid w:val="00884184"/>
    <w:rsid w:val="00887B5F"/>
    <w:rsid w:val="00887CAC"/>
    <w:rsid w:val="00891622"/>
    <w:rsid w:val="008B24F3"/>
    <w:rsid w:val="008B5AA9"/>
    <w:rsid w:val="008C5E7B"/>
    <w:rsid w:val="008D25C4"/>
    <w:rsid w:val="008D4BD7"/>
    <w:rsid w:val="008E032F"/>
    <w:rsid w:val="008E4BEF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65CCA"/>
    <w:rsid w:val="00973F1E"/>
    <w:rsid w:val="00985E55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61AB"/>
    <w:rsid w:val="00AD7FE5"/>
    <w:rsid w:val="00AE2C07"/>
    <w:rsid w:val="00AE79C0"/>
    <w:rsid w:val="00AF16A6"/>
    <w:rsid w:val="00AF29A0"/>
    <w:rsid w:val="00B01ABE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A7704"/>
    <w:rsid w:val="00BB1B1D"/>
    <w:rsid w:val="00BB2FE3"/>
    <w:rsid w:val="00BC2748"/>
    <w:rsid w:val="00BC5FD6"/>
    <w:rsid w:val="00BC7658"/>
    <w:rsid w:val="00BE1F30"/>
    <w:rsid w:val="00BE3967"/>
    <w:rsid w:val="00BF57DC"/>
    <w:rsid w:val="00C00542"/>
    <w:rsid w:val="00C0155D"/>
    <w:rsid w:val="00C015E8"/>
    <w:rsid w:val="00C03B55"/>
    <w:rsid w:val="00C05BB8"/>
    <w:rsid w:val="00C0671A"/>
    <w:rsid w:val="00C07F4D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455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EF16D9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8CE"/>
    <w:rsid w:val="00F55DE1"/>
    <w:rsid w:val="00F6419F"/>
    <w:rsid w:val="00F678BC"/>
    <w:rsid w:val="00F70526"/>
    <w:rsid w:val="00F7322B"/>
    <w:rsid w:val="00F936F5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2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426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/Users/cesarsanchez-vegas/trilogy/class-content/Updated-Portfolio/index.html" TargetMode="External"/><Relationship Id="rId13" Type="http://schemas.openxmlformats.org/officeDocument/2006/relationships/hyperlink" Target="https://github.com/cesvg123" TargetMode="External"/><Relationship Id="rId18" Type="http://schemas.openxmlformats.org/officeDocument/2006/relationships/hyperlink" Target="https://cesvg123.github.io/Updated-Portfolio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wmann13.github.io/pain-management-portal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cesvg123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cesvg123.github.io/Updated-Portfolio/index.html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jwmann13.github.io/pain-management-portal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A240C9-669D-8941-9DEB-A0DB0AD582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4</cp:revision>
  <cp:lastPrinted>2019-11-07T15:14:00Z</cp:lastPrinted>
  <dcterms:created xsi:type="dcterms:W3CDTF">2019-11-08T17:32:00Z</dcterms:created>
  <dcterms:modified xsi:type="dcterms:W3CDTF">2019-11-08T18:18:00Z</dcterms:modified>
</cp:coreProperties>
</file>